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02EE4" w14:textId="77777777" w:rsidR="00895AC0" w:rsidRPr="00353E96" w:rsidRDefault="00895AC0" w:rsidP="001211E6">
      <w:pPr>
        <w:rPr>
          <w:rFonts w:ascii="Times New Roman" w:hAnsi="Times New Roman" w:cs="Times New Roman"/>
          <w:b/>
          <w:bCs/>
          <w:sz w:val="16"/>
          <w:szCs w:val="16"/>
        </w:rPr>
      </w:pPr>
    </w:p>
    <w:tbl>
      <w:tblPr>
        <w:tblStyle w:val="TabloKlavuzu"/>
        <w:tblW w:w="15757" w:type="dxa"/>
        <w:tblInd w:w="-113" w:type="dxa"/>
        <w:tblLayout w:type="fixed"/>
        <w:tblLook w:val="04A0" w:firstRow="1" w:lastRow="0" w:firstColumn="1" w:lastColumn="0" w:noHBand="0" w:noVBand="1"/>
      </w:tblPr>
      <w:tblGrid>
        <w:gridCol w:w="2660"/>
        <w:gridCol w:w="1190"/>
        <w:gridCol w:w="1190"/>
        <w:gridCol w:w="1191"/>
        <w:gridCol w:w="1191"/>
        <w:gridCol w:w="1190"/>
        <w:gridCol w:w="1191"/>
        <w:gridCol w:w="1191"/>
        <w:gridCol w:w="1190"/>
        <w:gridCol w:w="1191"/>
        <w:gridCol w:w="1191"/>
        <w:gridCol w:w="1191"/>
      </w:tblGrid>
      <w:tr w:rsidR="00E17F2E" w:rsidRPr="00853CA0" w14:paraId="6B3C83AF" w14:textId="77777777" w:rsidTr="00E17F2E">
        <w:trPr>
          <w:trHeight w:val="510"/>
        </w:trPr>
        <w:tc>
          <w:tcPr>
            <w:tcW w:w="2660" w:type="dxa"/>
            <w:shd w:val="clear" w:color="auto" w:fill="auto"/>
          </w:tcPr>
          <w:p w14:paraId="3873BDF7" w14:textId="7F2ED434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ğrenci Adı Soyadı </w:t>
            </w:r>
          </w:p>
        </w:tc>
        <w:tc>
          <w:tcPr>
            <w:tcW w:w="1190" w:type="dxa"/>
          </w:tcPr>
          <w:p w14:paraId="450B97E9" w14:textId="57C3B4E0" w:rsidR="00E17F2E" w:rsidRDefault="006B1B10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5 Ekim 2021</w:t>
            </w:r>
          </w:p>
        </w:tc>
        <w:tc>
          <w:tcPr>
            <w:tcW w:w="1190" w:type="dxa"/>
            <w:shd w:val="clear" w:color="auto" w:fill="auto"/>
          </w:tcPr>
          <w:p w14:paraId="4830C081" w14:textId="51E8CFA3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6 Ekim</w:t>
            </w:r>
          </w:p>
          <w:p w14:paraId="1D6F858B" w14:textId="515E80DF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191" w:type="dxa"/>
            <w:shd w:val="clear" w:color="auto" w:fill="auto"/>
          </w:tcPr>
          <w:p w14:paraId="309744DE" w14:textId="63B7921B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 Kasım</w:t>
            </w:r>
          </w:p>
          <w:p w14:paraId="5A62D932" w14:textId="34CA871A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191" w:type="dxa"/>
            <w:shd w:val="clear" w:color="auto" w:fill="auto"/>
          </w:tcPr>
          <w:p w14:paraId="2B6B7842" w14:textId="1F35F8AF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 Kasım</w:t>
            </w:r>
          </w:p>
          <w:p w14:paraId="1D3339BE" w14:textId="234E1913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190" w:type="dxa"/>
            <w:shd w:val="clear" w:color="auto" w:fill="auto"/>
          </w:tcPr>
          <w:p w14:paraId="69CA2D15" w14:textId="48FBF921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 Kasım</w:t>
            </w:r>
          </w:p>
          <w:p w14:paraId="513AFB0D" w14:textId="32DDBAC1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191" w:type="dxa"/>
            <w:shd w:val="clear" w:color="auto" w:fill="auto"/>
          </w:tcPr>
          <w:p w14:paraId="643A58AE" w14:textId="2AD11D10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3 Kasım</w:t>
            </w:r>
          </w:p>
          <w:p w14:paraId="5EBDF112" w14:textId="5515D230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191" w:type="dxa"/>
            <w:shd w:val="clear" w:color="auto" w:fill="auto"/>
          </w:tcPr>
          <w:p w14:paraId="6DAB03F1" w14:textId="594F6D03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0 Kasım</w:t>
            </w:r>
          </w:p>
          <w:p w14:paraId="37D62717" w14:textId="011C6ADE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190" w:type="dxa"/>
            <w:shd w:val="clear" w:color="auto" w:fill="auto"/>
          </w:tcPr>
          <w:p w14:paraId="5DAC524F" w14:textId="3AD3A8C3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 Aralık</w:t>
            </w:r>
          </w:p>
          <w:p w14:paraId="2DA6783F" w14:textId="01866B94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21</w:t>
            </w:r>
          </w:p>
        </w:tc>
        <w:tc>
          <w:tcPr>
            <w:tcW w:w="1191" w:type="dxa"/>
            <w:shd w:val="clear" w:color="auto" w:fill="auto"/>
          </w:tcPr>
          <w:p w14:paraId="665FC906" w14:textId="499D480D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 Aralık 2021</w:t>
            </w:r>
          </w:p>
        </w:tc>
        <w:tc>
          <w:tcPr>
            <w:tcW w:w="1191" w:type="dxa"/>
            <w:shd w:val="clear" w:color="auto" w:fill="auto"/>
          </w:tcPr>
          <w:p w14:paraId="03AFD79B" w14:textId="09AEFABE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1 Aralık 2021</w:t>
            </w:r>
          </w:p>
        </w:tc>
        <w:tc>
          <w:tcPr>
            <w:tcW w:w="1191" w:type="dxa"/>
            <w:shd w:val="clear" w:color="auto" w:fill="auto"/>
          </w:tcPr>
          <w:p w14:paraId="0BEF026B" w14:textId="7D3586CA" w:rsidR="00E17F2E" w:rsidRPr="00853CA0" w:rsidRDefault="00E17F2E" w:rsidP="00853CA0">
            <w:pPr>
              <w:ind w:left="-57"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8 Aralık 2021</w:t>
            </w:r>
          </w:p>
        </w:tc>
      </w:tr>
      <w:tr w:rsidR="00E17F2E" w:rsidRPr="00853CA0" w14:paraId="0256C26B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0B94AEFD" w14:textId="428448F5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üşra Özlü</w:t>
            </w:r>
          </w:p>
        </w:tc>
        <w:tc>
          <w:tcPr>
            <w:tcW w:w="1190" w:type="dxa"/>
          </w:tcPr>
          <w:p w14:paraId="1BFE7D15" w14:textId="6FACD6E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6BD766BE" w14:textId="709B970B" w:rsidR="00E17F2E" w:rsidRPr="00853CA0" w:rsidRDefault="00E17F2E" w:rsidP="00E17F2E">
            <w:pPr>
              <w:rPr>
                <w:rFonts w:ascii="Times New Roman" w:hAnsi="Times New Roman" w:cs="Times New Roman"/>
                <w:bCs/>
                <w:color w:val="FF0000"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418D826E" w14:textId="063B650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CD19617" w14:textId="392BB88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3F77F248" w14:textId="18BF3FB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7968CCB" w14:textId="7BFC916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5A44360" w14:textId="2362ACD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69B9AEFC" w14:textId="658B9DF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37AF615" w14:textId="17A18DD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F3F32C2" w14:textId="2BCA923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68B1FFB" w14:textId="1559566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270BC3FA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556D3B5E" w14:textId="67EFC833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rzu Yılmaz</w:t>
            </w:r>
          </w:p>
        </w:tc>
        <w:tc>
          <w:tcPr>
            <w:tcW w:w="1190" w:type="dxa"/>
          </w:tcPr>
          <w:p w14:paraId="75A5300B" w14:textId="54BE48E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1984D684" w14:textId="1788C97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8265262" w14:textId="2FA04F6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1333792" w14:textId="582A1D2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74E797D4" w14:textId="1B8D127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3B89E44" w14:textId="0E0A23B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C9C9975" w14:textId="3608FE1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6EB7CFA1" w14:textId="4968F5E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CA54130" w14:textId="5F587E8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AC27EEB" w14:textId="60FA17B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28BC4DA" w14:textId="756BD2A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09320FED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096A0D10" w14:textId="74E04DA0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Yusuf Sarmış</w:t>
            </w:r>
          </w:p>
        </w:tc>
        <w:tc>
          <w:tcPr>
            <w:tcW w:w="1190" w:type="dxa"/>
          </w:tcPr>
          <w:p w14:paraId="74453738" w14:textId="22FF4A5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768906AD" w14:textId="26ADCAA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1D200AE" w14:textId="34131EA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070C0FD" w14:textId="1D60E74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30A8A971" w14:textId="1207C32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1792473" w14:textId="4ED71F2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F7825CC" w14:textId="2DD3603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2F4ECAAB" w14:textId="51A8F4B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CC1C780" w14:textId="26CDF1C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10F8159" w14:textId="45C262F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AE1F2F2" w14:textId="4D5BBCF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581F4A6E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60999AB0" w14:textId="5C0EF20D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eher Yiğit</w:t>
            </w:r>
          </w:p>
        </w:tc>
        <w:tc>
          <w:tcPr>
            <w:tcW w:w="1190" w:type="dxa"/>
          </w:tcPr>
          <w:p w14:paraId="540C8BF8" w14:textId="36D3BA9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381A3B6E" w14:textId="6C354E5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166B4B0" w14:textId="5C8BA64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C2EB9F3" w14:textId="7F92215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67A07C56" w14:textId="211F865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2CEE003" w14:textId="51714EF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57494BB" w14:textId="02EFE6C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047A81E9" w14:textId="05C2D8F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AD66F0E" w14:textId="0C8D3F4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F6F5AC1" w14:textId="21C0BD3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DF982E5" w14:textId="7A27B29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485C85C1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4377437D" w14:textId="4468D189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inan Ulutekin</w:t>
            </w:r>
          </w:p>
        </w:tc>
        <w:tc>
          <w:tcPr>
            <w:tcW w:w="1190" w:type="dxa"/>
          </w:tcPr>
          <w:p w14:paraId="56C05E7A" w14:textId="73A9AAD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4E3F95A0" w14:textId="135248D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85BEF31" w14:textId="7477328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9F4235B" w14:textId="01120B4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25FD644E" w14:textId="4876045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4FDBCC3" w14:textId="72923EF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53F2FB4" w14:textId="6F86C97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3415BBF9" w14:textId="3C33290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40D9000C" w14:textId="36D1648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FE395DD" w14:textId="1A0A892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8F92065" w14:textId="213D600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7108AB4A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20840665" w14:textId="043B556E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ilay Darcan</w:t>
            </w:r>
          </w:p>
        </w:tc>
        <w:tc>
          <w:tcPr>
            <w:tcW w:w="1190" w:type="dxa"/>
          </w:tcPr>
          <w:p w14:paraId="4364DB7B" w14:textId="4F0BC33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510D4B5A" w14:textId="5B8CCB6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610A293" w14:textId="1BD985F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4739A3F0" w14:textId="3DC439F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0953136B" w14:textId="20EBF9E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31CB28E" w14:textId="17DEEFC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EFAE4C1" w14:textId="5EA09AF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4A267A8F" w14:textId="4234F33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41388D80" w14:textId="1212DF6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1994144" w14:textId="7911753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F699868" w14:textId="2DCBAAE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1D810296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74A02A18" w14:textId="73491C92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erat Onur</w:t>
            </w:r>
          </w:p>
        </w:tc>
        <w:tc>
          <w:tcPr>
            <w:tcW w:w="1190" w:type="dxa"/>
          </w:tcPr>
          <w:p w14:paraId="3AB52FC8" w14:textId="114DB96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77AF6FB6" w14:textId="0552207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05D85EA" w14:textId="02F4F50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EE731F5" w14:textId="4CF4EA6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46745693" w14:textId="526636D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82A25AF" w14:textId="3651F38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3F49414" w14:textId="00F74DD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58E16D26" w14:textId="1CA2930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B25393F" w14:textId="358F87A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E121C0D" w14:textId="5E54B74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7CAE35B" w14:textId="73094C2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5C07BB66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794CF6E0" w14:textId="56DA1568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atih Ay</w:t>
            </w:r>
          </w:p>
        </w:tc>
        <w:tc>
          <w:tcPr>
            <w:tcW w:w="1190" w:type="dxa"/>
          </w:tcPr>
          <w:p w14:paraId="5AD41E03" w14:textId="6DCF624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69C04C7C" w14:textId="004E670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1432830" w14:textId="0A68CC0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58696592" w14:textId="6DDB836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5E6A6B5A" w14:textId="2A7210D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3A54951" w14:textId="74FDCD5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6FA784C" w14:textId="47BC87B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31E5ED94" w14:textId="10AB918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CD804CE" w14:textId="7CC88CB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63D3BF5" w14:textId="34CC0D5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6322023" w14:textId="1329BFC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77632777" w14:textId="77777777" w:rsidTr="00E17F2E">
        <w:trPr>
          <w:trHeight w:val="158"/>
        </w:trPr>
        <w:tc>
          <w:tcPr>
            <w:tcW w:w="2660" w:type="dxa"/>
            <w:shd w:val="clear" w:color="auto" w:fill="auto"/>
            <w:vAlign w:val="center"/>
          </w:tcPr>
          <w:p w14:paraId="2FAD2C58" w14:textId="0774271A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nes Yanar</w:t>
            </w:r>
          </w:p>
        </w:tc>
        <w:tc>
          <w:tcPr>
            <w:tcW w:w="1190" w:type="dxa"/>
          </w:tcPr>
          <w:p w14:paraId="44812571" w14:textId="47F9921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79BC06FB" w14:textId="10EBE37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D64D3DB" w14:textId="71683B7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0204F19" w14:textId="556123D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52876A6B" w14:textId="26B07E8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00A59C6" w14:textId="5BF3009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822BEAC" w14:textId="1469C0B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07F999BD" w14:textId="2CECD46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D8BA58E" w14:textId="1CADC34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415AED69" w14:textId="51296E2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852B128" w14:textId="3D74D06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6A1CB38D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31EDFB90" w14:textId="0E0CCEA4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Şeymanur</w:t>
            </w:r>
            <w:proofErr w:type="spellEnd"/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Özcan</w:t>
            </w:r>
          </w:p>
        </w:tc>
        <w:tc>
          <w:tcPr>
            <w:tcW w:w="1190" w:type="dxa"/>
          </w:tcPr>
          <w:p w14:paraId="39453A95" w14:textId="4C671A0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2AF143BE" w14:textId="734F037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4C09197" w14:textId="46BEAFB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A9DFEDB" w14:textId="191D9AB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4A470FD1" w14:textId="3813515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336B339" w14:textId="5823A80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4865393" w14:textId="6AF119C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3040D4EB" w14:textId="452CEF0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4234FCC9" w14:textId="744747E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5D27474" w14:textId="6D9E75C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5CA39EA" w14:textId="7319661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54D28184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6A2117A4" w14:textId="1C6013EA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hmet Esat Koca</w:t>
            </w:r>
          </w:p>
        </w:tc>
        <w:tc>
          <w:tcPr>
            <w:tcW w:w="1190" w:type="dxa"/>
          </w:tcPr>
          <w:p w14:paraId="52001496" w14:textId="2A5F7BC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4C0DB808" w14:textId="2D31290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4559E2DF" w14:textId="1C6812D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461684B" w14:textId="4A2859E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47EAD292" w14:textId="3E78062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69D1644" w14:textId="1D91961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36BDF69" w14:textId="7537842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7C66752A" w14:textId="5BF00A8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1A9CB0A" w14:textId="0256536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9DEFEFE" w14:textId="44CB112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AE9579A" w14:textId="3D5CEFF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2359C0A7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2ABF853D" w14:textId="2CE8C389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iray Güngör</w:t>
            </w:r>
          </w:p>
        </w:tc>
        <w:tc>
          <w:tcPr>
            <w:tcW w:w="1190" w:type="dxa"/>
          </w:tcPr>
          <w:p w14:paraId="1613B738" w14:textId="2C1C625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1396D92A" w14:textId="1714DA9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D15E4E5" w14:textId="5FA88D2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BFAE75A" w14:textId="67A7910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138A5073" w14:textId="6DD50AC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C3CFCDB" w14:textId="210A787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ABD366D" w14:textId="29BB30F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17DDB769" w14:textId="3DED77C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FD1F962" w14:textId="20B2188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558EDF5" w14:textId="6B63BC3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FADA32C" w14:textId="6C39A87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70BFE487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45408F33" w14:textId="78A23C34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esime Nur Bayhan</w:t>
            </w:r>
          </w:p>
        </w:tc>
        <w:tc>
          <w:tcPr>
            <w:tcW w:w="1190" w:type="dxa"/>
          </w:tcPr>
          <w:p w14:paraId="611F5D9C" w14:textId="57F4EC9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30C95098" w14:textId="5D820C5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625A5F8" w14:textId="603B644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5D5CF143" w14:textId="68124A5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51A06CD5" w14:textId="0D512F4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27C0AE3" w14:textId="7E8F39D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BBA6255" w14:textId="57ABBE4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785B35BC" w14:textId="1814A07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E296BD9" w14:textId="01493F1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61B5C17" w14:textId="72059D3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2A8CCA7" w14:textId="5C6DDEC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5DB2889C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0CAF0249" w14:textId="02EC8424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eysel Tüner</w:t>
            </w:r>
          </w:p>
        </w:tc>
        <w:tc>
          <w:tcPr>
            <w:tcW w:w="1190" w:type="dxa"/>
          </w:tcPr>
          <w:p w14:paraId="32C7569E" w14:textId="6A25EA1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65A92FB3" w14:textId="3BDD45B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697CE42" w14:textId="618325E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8D06EE1" w14:textId="6AA2D34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5F3A6A5B" w14:textId="72AFB8A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F0EFCDF" w14:textId="5A4CD3F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D07F2B8" w14:textId="506C5BC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14F7526A" w14:textId="2267AA5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F21709D" w14:textId="0C6998A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0EA3B81" w14:textId="4A12D50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4F9C975" w14:textId="4F833F8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5FC07367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252FB339" w14:textId="46960643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uriye Simge Göçer</w:t>
            </w:r>
          </w:p>
        </w:tc>
        <w:tc>
          <w:tcPr>
            <w:tcW w:w="1190" w:type="dxa"/>
          </w:tcPr>
          <w:p w14:paraId="3FC35877" w14:textId="4B91A6B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46964BEF" w14:textId="059BA98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EEBE46C" w14:textId="7F52D40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AA6B97C" w14:textId="54CD257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39269101" w14:textId="680AED1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795ADBB" w14:textId="063568F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43694A8" w14:textId="4A09742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1CF1D3F0" w14:textId="18E7C0E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45C6F0A" w14:textId="20D7844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91C85BB" w14:textId="06FB4B3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643527F" w14:textId="7181ADF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569C33F8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75182921" w14:textId="047B0021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dir Çınar</w:t>
            </w:r>
          </w:p>
        </w:tc>
        <w:tc>
          <w:tcPr>
            <w:tcW w:w="1190" w:type="dxa"/>
          </w:tcPr>
          <w:p w14:paraId="25FD87C9" w14:textId="2DB626E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35E84505" w14:textId="1A89729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AAC9F31" w14:textId="279D161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B63F47E" w14:textId="12B8345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04A74983" w14:textId="67B99F2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0BBE1DC" w14:textId="571BBB1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2D48265" w14:textId="5DE4467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0D9B55DB" w14:textId="41CF599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B395B06" w14:textId="4C0BD0A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265ABF5" w14:textId="7C51396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1828104" w14:textId="5313822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561CFC5D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4182A6CE" w14:textId="7DC0968D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rem Kaya</w:t>
            </w:r>
          </w:p>
        </w:tc>
        <w:tc>
          <w:tcPr>
            <w:tcW w:w="1190" w:type="dxa"/>
          </w:tcPr>
          <w:p w14:paraId="4FCC7076" w14:textId="3FFE628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00E6DA17" w14:textId="4BDF47A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3495177" w14:textId="5064580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EC7030C" w14:textId="732F236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53CCA6E8" w14:textId="1970A53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D2BF5AC" w14:textId="117F023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4A7CB27B" w14:textId="50853D5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2CD80136" w14:textId="60A9085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5B33700" w14:textId="7901CDA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751F8A7" w14:textId="553A5CF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EBD1009" w14:textId="3B0E95C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6D16B973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310A667C" w14:textId="605C91A3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mla Samur</w:t>
            </w:r>
          </w:p>
        </w:tc>
        <w:tc>
          <w:tcPr>
            <w:tcW w:w="1190" w:type="dxa"/>
          </w:tcPr>
          <w:p w14:paraId="199992EF" w14:textId="1D159D6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299AA017" w14:textId="1869457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BFC5BDD" w14:textId="3491D3D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B5CE808" w14:textId="12DE889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063E3DF9" w14:textId="228F1D6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CDC1C60" w14:textId="6766E5D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43395B14" w14:textId="718CF7A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0A67DDB1" w14:textId="0A7695F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4DB09775" w14:textId="401829B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AAF3A46" w14:textId="7A04DE8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F5B4FF0" w14:textId="27D95F0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19809ECA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1BD55602" w14:textId="5A4C0224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ryem Polat</w:t>
            </w:r>
          </w:p>
        </w:tc>
        <w:tc>
          <w:tcPr>
            <w:tcW w:w="1190" w:type="dxa"/>
          </w:tcPr>
          <w:p w14:paraId="771D3B66" w14:textId="6143FDD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1007FBFC" w14:textId="1C07ED0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D5AA26E" w14:textId="5977D98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9160C0F" w14:textId="1F91B25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1DD97AD6" w14:textId="480657A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B4A1FFC" w14:textId="365D775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5B9E1E3" w14:textId="3AB7032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671B850C" w14:textId="6DC06F7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5CC176B" w14:textId="1A2AE43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1AB3997" w14:textId="7A82C34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40CD27E7" w14:textId="058BB50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46DBD65F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76586500" w14:textId="30FAF672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ğuz Yardım</w:t>
            </w:r>
          </w:p>
        </w:tc>
        <w:tc>
          <w:tcPr>
            <w:tcW w:w="1190" w:type="dxa"/>
          </w:tcPr>
          <w:p w14:paraId="3D1D111C" w14:textId="086CF16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55A94090" w14:textId="5530684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591EC501" w14:textId="65E02F3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C789866" w14:textId="66C32D4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097B3D27" w14:textId="1A00561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7E5A834" w14:textId="19F2A9C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072C515" w14:textId="0D68552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6DFF8992" w14:textId="784EFFB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F4DA929" w14:textId="7E63AD9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15F854D" w14:textId="5107B02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889BB1B" w14:textId="2EFDC5D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</w:tr>
      <w:tr w:rsidR="00E17F2E" w:rsidRPr="00853CA0" w14:paraId="7172CC71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7ABBD300" w14:textId="26CD4550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atma Kurt</w:t>
            </w:r>
          </w:p>
        </w:tc>
        <w:tc>
          <w:tcPr>
            <w:tcW w:w="1190" w:type="dxa"/>
          </w:tcPr>
          <w:p w14:paraId="5B10984A" w14:textId="5675B1E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170DBD89" w14:textId="5AB489A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52CF016" w14:textId="3138668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8034220" w14:textId="795FF16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200CA011" w14:textId="471505B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F6568DF" w14:textId="1DF2983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074EB70" w14:textId="7447C33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7078D28B" w14:textId="63943E6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6321ACD" w14:textId="6B4E513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B3B1180" w14:textId="3B52BF5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41B2BFA" w14:textId="7BB3768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49D923D1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5C19F4D9" w14:textId="2BE8D5FF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sra Kayar</w:t>
            </w:r>
          </w:p>
        </w:tc>
        <w:tc>
          <w:tcPr>
            <w:tcW w:w="1190" w:type="dxa"/>
          </w:tcPr>
          <w:p w14:paraId="2D24FF08" w14:textId="7C37525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2EE8DA2D" w14:textId="1EE75E9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606CB16" w14:textId="4627D71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DA9E38F" w14:textId="1C7C39C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398BB340" w14:textId="5036D49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F6870F9" w14:textId="01A588A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4C2C851" w14:textId="6000781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5F8B8651" w14:textId="077B29E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6ACC8CA" w14:textId="7BF1919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D9FAE6C" w14:textId="03C4776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1F3322F" w14:textId="261735F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5DC806B5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575D130D" w14:textId="57845060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Şehmus</w:t>
            </w:r>
            <w:proofErr w:type="spellEnd"/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Güzel</w:t>
            </w:r>
          </w:p>
        </w:tc>
        <w:tc>
          <w:tcPr>
            <w:tcW w:w="1190" w:type="dxa"/>
          </w:tcPr>
          <w:p w14:paraId="70264B95" w14:textId="715FE3B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1280E78E" w14:textId="5873DE5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63FE7B5" w14:textId="3159498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CA902A5" w14:textId="757C9F7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4AD71908" w14:textId="09C8787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8E81E60" w14:textId="20D2B33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BE213E1" w14:textId="0839451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6B2171C2" w14:textId="51B853C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D160334" w14:textId="06FAE69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5085D91A" w14:textId="712E9AA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9E693FC" w14:textId="590B21E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2793EDA0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5DB637A0" w14:textId="0A0C5AA8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Haluk Murtaza Yaman</w:t>
            </w:r>
          </w:p>
        </w:tc>
        <w:tc>
          <w:tcPr>
            <w:tcW w:w="1190" w:type="dxa"/>
          </w:tcPr>
          <w:p w14:paraId="64B091BA" w14:textId="06B0088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756CD2C1" w14:textId="5CA2981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ADE2AC6" w14:textId="55E6B70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81BE716" w14:textId="094505D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117D2C42" w14:textId="29AAD5E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A179DB9" w14:textId="6A8B538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470A6918" w14:textId="3DC22EF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756EA1F8" w14:textId="7C65222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048A8A5" w14:textId="5FA312B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E7A9E07" w14:textId="723750B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10D5572" w14:textId="5E44DE2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6E029A24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710FECA9" w14:textId="16FE821A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Galip Avdan</w:t>
            </w:r>
          </w:p>
        </w:tc>
        <w:tc>
          <w:tcPr>
            <w:tcW w:w="1190" w:type="dxa"/>
          </w:tcPr>
          <w:p w14:paraId="478EF373" w14:textId="2A44C2B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5B159BA7" w14:textId="197C106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7014E73" w14:textId="7BD8A01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82B8A7D" w14:textId="1FBC295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796CA8C9" w14:textId="309C909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8941CE1" w14:textId="40D895D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4524D94D" w14:textId="462A5A3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31B13897" w14:textId="68ABF29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6D4B59F" w14:textId="411ECC8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59487A83" w14:textId="536A540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4C90E734" w14:textId="0D1D847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391D9411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74E058A0" w14:textId="3CD1D339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nes Karagöz</w:t>
            </w:r>
          </w:p>
        </w:tc>
        <w:tc>
          <w:tcPr>
            <w:tcW w:w="1190" w:type="dxa"/>
          </w:tcPr>
          <w:p w14:paraId="16524E19" w14:textId="2AEDE65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047B6739" w14:textId="2D25985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D33958E" w14:textId="5C31A29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EFD23A2" w14:textId="1C9361F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204CB66D" w14:textId="119115E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9FF2C65" w14:textId="0457EFA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D56EC65" w14:textId="5523599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5AB7A007" w14:textId="5EC271B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183155E" w14:textId="24B68F6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CD79569" w14:textId="5A7CBD4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58BA3F3" w14:textId="2BB21F2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25113C44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3EC63481" w14:textId="58A0F8E3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Kader </w:t>
            </w:r>
            <w:proofErr w:type="spellStart"/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nkut</w:t>
            </w:r>
            <w:proofErr w:type="spellEnd"/>
          </w:p>
        </w:tc>
        <w:tc>
          <w:tcPr>
            <w:tcW w:w="1190" w:type="dxa"/>
          </w:tcPr>
          <w:p w14:paraId="3A632A15" w14:textId="03AAF3A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5D79FF9F" w14:textId="17B29DF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C5061B0" w14:textId="0EA7F26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2C05822" w14:textId="110EC4A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4801D6DC" w14:textId="052937C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99C8CD8" w14:textId="5473251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5D3E28E" w14:textId="6DF4983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3CA7423E" w14:textId="408DAB5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7A52A7F" w14:textId="4A37F03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65C5282" w14:textId="479FE28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ED60F2E" w14:textId="2B96162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48D104CF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2141CD8E" w14:textId="32790BBC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ahir Yusuf Baytok</w:t>
            </w:r>
          </w:p>
        </w:tc>
        <w:tc>
          <w:tcPr>
            <w:tcW w:w="1190" w:type="dxa"/>
          </w:tcPr>
          <w:p w14:paraId="352D495C" w14:textId="5052D35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47E44EC5" w14:textId="3C2A132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CAEB4CF" w14:textId="5081BCB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55B297C" w14:textId="2C9D0D9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45537468" w14:textId="553ACD1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DA58516" w14:textId="53F74A8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41EF6586" w14:textId="06180D7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181698EE" w14:textId="383E76F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5F58E5F" w14:textId="747EE33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86396EC" w14:textId="7C52E18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FA1AF5C" w14:textId="1B41653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09961F9A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15B24F5F" w14:textId="68C3FB05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imay</w:t>
            </w:r>
            <w:proofErr w:type="spellEnd"/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lcim</w:t>
            </w:r>
            <w:proofErr w:type="spellEnd"/>
          </w:p>
        </w:tc>
        <w:tc>
          <w:tcPr>
            <w:tcW w:w="1190" w:type="dxa"/>
          </w:tcPr>
          <w:p w14:paraId="2E7FBE17" w14:textId="1481AF5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27C9E6C8" w14:textId="025FC11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7A75EDA" w14:textId="1955E18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AEE7CA8" w14:textId="3BE2C21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6A30F9FE" w14:textId="66EBB39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3F3719E" w14:textId="25DFB6C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D5AAD43" w14:textId="7E71D3C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7AB5CEB5" w14:textId="1CB904C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BC8011F" w14:textId="7E1B0DA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2DFD668" w14:textId="70F472E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50312CF2" w14:textId="7B0EEF3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57DA5A5B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5F4708B2" w14:textId="4181D2D9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Hüseyin </w:t>
            </w:r>
            <w:proofErr w:type="spellStart"/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Güyıldar</w:t>
            </w:r>
            <w:proofErr w:type="spellEnd"/>
          </w:p>
        </w:tc>
        <w:tc>
          <w:tcPr>
            <w:tcW w:w="1190" w:type="dxa"/>
          </w:tcPr>
          <w:p w14:paraId="5D3957F8" w14:textId="4E31033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0991EB63" w14:textId="7140C7A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DFFE824" w14:textId="127D77A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D79893E" w14:textId="1C29D06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5A92D308" w14:textId="147DF22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4DB6CCFF" w14:textId="766CA9D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8E32C79" w14:textId="0E10E07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3E2E15FE" w14:textId="48F76F4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90E8AD1" w14:textId="0833718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DF029BA" w14:textId="321CCB5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517D8814" w14:textId="0783A20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6F56AB48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6EC92EE5" w14:textId="2C82951E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ilal Yıldız</w:t>
            </w:r>
          </w:p>
        </w:tc>
        <w:tc>
          <w:tcPr>
            <w:tcW w:w="1190" w:type="dxa"/>
          </w:tcPr>
          <w:p w14:paraId="0CAAFFB6" w14:textId="4955F21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40BEF641" w14:textId="16105C2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8F9E856" w14:textId="7429E39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6532B72" w14:textId="45B95ED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5FB68629" w14:textId="15DFB7B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845B340" w14:textId="4358CB5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4FA8EB8" w14:textId="0F7CC9C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3B41F50C" w14:textId="6855610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C629CC8" w14:textId="15C133D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E25932E" w14:textId="77D46CD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28BFC31" w14:textId="693C091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5B6CDE9F" w14:textId="77777777" w:rsidTr="00E17F2E">
        <w:trPr>
          <w:trHeight w:val="158"/>
        </w:trPr>
        <w:tc>
          <w:tcPr>
            <w:tcW w:w="2660" w:type="dxa"/>
            <w:shd w:val="clear" w:color="auto" w:fill="auto"/>
            <w:vAlign w:val="bottom"/>
          </w:tcPr>
          <w:p w14:paraId="6AF5CDEF" w14:textId="289F61E9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mine Berrak</w:t>
            </w:r>
          </w:p>
        </w:tc>
        <w:tc>
          <w:tcPr>
            <w:tcW w:w="1190" w:type="dxa"/>
          </w:tcPr>
          <w:p w14:paraId="3B7D0F66" w14:textId="0134EEF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551D87B8" w14:textId="26984AD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8EC78E1" w14:textId="27875BE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2E6442D" w14:textId="7D90018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66D25686" w14:textId="0D1AB25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E4E4D44" w14:textId="6E5C267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CF6E37A" w14:textId="2298C43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76817484" w14:textId="58AEEAA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F5FEACE" w14:textId="551F2CF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DBFCE9A" w14:textId="7D23811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4265EE1E" w14:textId="347AFAB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3F32ACF9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7AA55EE9" w14:textId="057C0276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yedeh</w:t>
            </w:r>
            <w:proofErr w:type="spellEnd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har</w:t>
            </w:r>
            <w:proofErr w:type="spellEnd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henavarı</w:t>
            </w:r>
            <w:proofErr w:type="spellEnd"/>
          </w:p>
        </w:tc>
        <w:tc>
          <w:tcPr>
            <w:tcW w:w="1190" w:type="dxa"/>
          </w:tcPr>
          <w:p w14:paraId="29BB6A2E" w14:textId="66BF48D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4D55F808" w14:textId="7B593E6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61939B9" w14:textId="48B4671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40C860D9" w14:textId="7887CC2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62383B5F" w14:textId="4CB5AC6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24AA3D9" w14:textId="6FEE79F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47C8ABC" w14:textId="1CF8ED4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58E30C09" w14:textId="16CC762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951A8E3" w14:textId="6CC7437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CC8CA5A" w14:textId="633398A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E07E03E" w14:textId="57BD29D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2D6F7EA5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1622AF71" w14:textId="0177220B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rkay Dalgıç</w:t>
            </w:r>
          </w:p>
        </w:tc>
        <w:tc>
          <w:tcPr>
            <w:tcW w:w="1190" w:type="dxa"/>
          </w:tcPr>
          <w:p w14:paraId="1555CD37" w14:textId="5359A61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5BAD49C3" w14:textId="47940A2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1F39BF4" w14:textId="1485F8F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9B29884" w14:textId="3F5C4E6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7391AE42" w14:textId="39026AA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6D6FD8F" w14:textId="58A3524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0CA19DC" w14:textId="79E7504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144EEEA2" w14:textId="3AD97E9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3256AEF" w14:textId="187FC52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D842180" w14:textId="1977F40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105FAB4" w14:textId="697CAA1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41EFD898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295A3CB6" w14:textId="5261A3D0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bdulmelik</w:t>
            </w:r>
            <w:proofErr w:type="spellEnd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kdeniz</w:t>
            </w:r>
          </w:p>
        </w:tc>
        <w:tc>
          <w:tcPr>
            <w:tcW w:w="1190" w:type="dxa"/>
          </w:tcPr>
          <w:p w14:paraId="64923981" w14:textId="3146753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0E70A7D0" w14:textId="5ADCD2D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2E28B77" w14:textId="06F5CF2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80D10DA" w14:textId="2B62720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484C2CA6" w14:textId="4ADB94D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D59B1A6" w14:textId="50B16F8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50102DF" w14:textId="0F33C3D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72D80F7B" w14:textId="0C739C4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5D6E628" w14:textId="0A31815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0486BC5" w14:textId="7CC1991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55B12DF" w14:textId="670562F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1A04AAD8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29551085" w14:textId="06D635AA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ustafa Furkan Işık</w:t>
            </w:r>
          </w:p>
        </w:tc>
        <w:tc>
          <w:tcPr>
            <w:tcW w:w="1190" w:type="dxa"/>
          </w:tcPr>
          <w:p w14:paraId="6E166B63" w14:textId="770B67D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39A2E507" w14:textId="15C97EE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939204D" w14:textId="686C3FE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F98ECE2" w14:textId="65FF430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08C47BD0" w14:textId="229EF93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4CE88A4" w14:textId="42372C7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25CF09E" w14:textId="155D854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3287ACC0" w14:textId="1FA708C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9FB02F1" w14:textId="0AA4E3C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4DAC8C13" w14:textId="5DFACC1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F869B67" w14:textId="6D5A38A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4B09F86A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401ACDA7" w14:textId="62D56431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rife Akgöl</w:t>
            </w:r>
          </w:p>
        </w:tc>
        <w:tc>
          <w:tcPr>
            <w:tcW w:w="1190" w:type="dxa"/>
          </w:tcPr>
          <w:p w14:paraId="6F7F698F" w14:textId="0B9A968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3BFB0A46" w14:textId="344FABD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8C5EFFB" w14:textId="674375D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4C942DC6" w14:textId="171D674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6BACEA9B" w14:textId="67EBB41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3B128CE" w14:textId="300BBCD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E774147" w14:textId="66A2520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600FFD7C" w14:textId="6CB2ACE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07C5CD4" w14:textId="128CE2E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E02289B" w14:textId="471129C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53DC71E3" w14:textId="59C03D6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0D2F052C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588BEA60" w14:textId="2F7196CD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lenay</w:t>
            </w:r>
            <w:proofErr w:type="spellEnd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Torunoğlu</w:t>
            </w:r>
          </w:p>
        </w:tc>
        <w:tc>
          <w:tcPr>
            <w:tcW w:w="1190" w:type="dxa"/>
          </w:tcPr>
          <w:p w14:paraId="0B556344" w14:textId="448E0F4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5943D0D7" w14:textId="112674A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9AFBDE5" w14:textId="65B0BB5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614C25A" w14:textId="7B18704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6570A719" w14:textId="38FB243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DC750F6" w14:textId="6C4389C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279AFE7" w14:textId="7C7854E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215E1626" w14:textId="75386DC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184727E" w14:textId="326A4E4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41291893" w14:textId="3B109A6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0A0A035" w14:textId="0B242E1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2E7CFD3E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5FE61C62" w14:textId="33B2F8A3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ma Erbil</w:t>
            </w:r>
          </w:p>
        </w:tc>
        <w:tc>
          <w:tcPr>
            <w:tcW w:w="1190" w:type="dxa"/>
          </w:tcPr>
          <w:p w14:paraId="3B100700" w14:textId="18EC631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53C42DAA" w14:textId="1675AA3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818B37E" w14:textId="25450BD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6AAAF5B" w14:textId="3CC5DFB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D72DC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0" w:type="dxa"/>
            <w:shd w:val="clear" w:color="auto" w:fill="auto"/>
          </w:tcPr>
          <w:p w14:paraId="6D1613F1" w14:textId="32FD521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307F53F" w14:textId="32E0B4F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3582C8E" w14:textId="3523951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48B2260B" w14:textId="6D5575F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56A5866" w14:textId="329C3AD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BCE2A2F" w14:textId="642FC18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F34FA8D" w14:textId="0ED48E1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356E0D1F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0C0BFD7B" w14:textId="73F94799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usuf Can Çelik</w:t>
            </w:r>
          </w:p>
        </w:tc>
        <w:tc>
          <w:tcPr>
            <w:tcW w:w="1190" w:type="dxa"/>
          </w:tcPr>
          <w:p w14:paraId="2903ECA6" w14:textId="3FA25CD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64794865" w14:textId="047F76F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BDB37F0" w14:textId="133C308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43FDC595" w14:textId="26DD5E3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7991C555" w14:textId="6EFB351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84C56C5" w14:textId="2A399E8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53A9BE5F" w14:textId="368B55B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31F9378D" w14:textId="44C634D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40D4EB6C" w14:textId="76065CE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435867D9" w14:textId="12DADE0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194D2F7" w14:textId="1874E32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281BFB10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2C7FC3D9" w14:textId="3342EE33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ahra </w:t>
            </w:r>
            <w:proofErr w:type="spellStart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esuroğlu</w:t>
            </w:r>
            <w:proofErr w:type="spellEnd"/>
          </w:p>
        </w:tc>
        <w:tc>
          <w:tcPr>
            <w:tcW w:w="1190" w:type="dxa"/>
          </w:tcPr>
          <w:p w14:paraId="7D9F3995" w14:textId="52CFBA9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57985E2C" w14:textId="6F612A4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B618FF6" w14:textId="64ACEB2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8DC78E7" w14:textId="5561220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7D171A05" w14:textId="544F785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A4E256D" w14:textId="4B5E28C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2FED14B" w14:textId="3D09B75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24AFE61E" w14:textId="72D603E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B1BC566" w14:textId="561B2C5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43708BE2" w14:textId="5EC8FB1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4FB32EEC" w14:textId="6B03F72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6076926D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59FA2B5D" w14:textId="3D3CB63D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üldane</w:t>
            </w:r>
            <w:proofErr w:type="spellEnd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şoğlu</w:t>
            </w:r>
            <w:proofErr w:type="spellEnd"/>
          </w:p>
        </w:tc>
        <w:tc>
          <w:tcPr>
            <w:tcW w:w="1190" w:type="dxa"/>
          </w:tcPr>
          <w:p w14:paraId="0DF7EB1F" w14:textId="0636AFB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5BA26D10" w14:textId="72CBC2A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13EF8E0" w14:textId="350ADB3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7DE58BA" w14:textId="0F0DDE0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57FECFFB" w14:textId="3910AD4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57DB183" w14:textId="18DCA94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20FECEC" w14:textId="5C7D0AA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5800D6A6" w14:textId="71AFEA5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33791FF" w14:textId="020A252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5E8A87E" w14:textId="43B1E95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994E733" w14:textId="0DCB6B3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68DDAD0B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3FDC4606" w14:textId="5D280D29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ursel Okur</w:t>
            </w:r>
          </w:p>
        </w:tc>
        <w:tc>
          <w:tcPr>
            <w:tcW w:w="1190" w:type="dxa"/>
          </w:tcPr>
          <w:p w14:paraId="49D37F32" w14:textId="7B00C0E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1DC8A4AB" w14:textId="5778A15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561F60F" w14:textId="187EBF2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A29714C" w14:textId="1FE457C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72EC2DE6" w14:textId="09BEFAF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9A9C0B8" w14:textId="3903DCD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0534FE6" w14:textId="20E1DA9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072D0A77" w14:textId="185C8EA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5F73DE3" w14:textId="6BBEFE7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90E1251" w14:textId="4A38DB2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BE19A00" w14:textId="05C3134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12B0D314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1B445DEF" w14:textId="648DD747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ren Erdem</w:t>
            </w:r>
          </w:p>
        </w:tc>
        <w:tc>
          <w:tcPr>
            <w:tcW w:w="1190" w:type="dxa"/>
          </w:tcPr>
          <w:p w14:paraId="179682EB" w14:textId="66F600B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3B582480" w14:textId="466B25D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F7D20C3" w14:textId="16608BE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E5E9FA6" w14:textId="3EFDC52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4F1F6FBB" w14:textId="08ECB7A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40E3D44" w14:textId="61CC41E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151157F" w14:textId="54DEF7B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0EB28108" w14:textId="7F2B44D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10CC5DA" w14:textId="1C2B847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20F3402" w14:textId="2980BC0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C4AF549" w14:textId="0DF7F1B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568D06E0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249E6CED" w14:textId="3088A286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ilek Gündüz</w:t>
            </w:r>
          </w:p>
        </w:tc>
        <w:tc>
          <w:tcPr>
            <w:tcW w:w="1190" w:type="dxa"/>
          </w:tcPr>
          <w:p w14:paraId="671AE868" w14:textId="0686446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43514339" w14:textId="6A4B557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F8CC3CA" w14:textId="08580E1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63FED4D" w14:textId="59BC04A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0D7FA9C6" w14:textId="35B4798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5A0BBB6" w14:textId="0C0B0D9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24E2A75" w14:textId="67FFD97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7BBF8F5C" w14:textId="142AD5A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EEBB9D9" w14:textId="61BAE44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445BCBC" w14:textId="20F31A1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266385C" w14:textId="386C871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53D52C4D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7B4D971D" w14:textId="04CFBF75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atma Zehra Çobanoğlu</w:t>
            </w:r>
          </w:p>
        </w:tc>
        <w:tc>
          <w:tcPr>
            <w:tcW w:w="1190" w:type="dxa"/>
          </w:tcPr>
          <w:p w14:paraId="3EFB0B70" w14:textId="67F9CCD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10A8CB0E" w14:textId="618B7B0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6827FF3" w14:textId="4CC3A1F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47735908" w14:textId="49E8E45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2F2B53E3" w14:textId="2032D61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C3DE5FC" w14:textId="4B2BE53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5DACC911" w14:textId="1734316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48AA66D2" w14:textId="0FD86BF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4C37515E" w14:textId="4A238A8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1395D24" w14:textId="4522D9B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0B6E754" w14:textId="056779F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697C08D1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center"/>
          </w:tcPr>
          <w:p w14:paraId="34116073" w14:textId="30F097A3" w:rsidR="00E17F2E" w:rsidRPr="00853CA0" w:rsidRDefault="00E17F2E" w:rsidP="00E17F2E">
            <w:pPr>
              <w:rPr>
                <w:rFonts w:ascii="Times New Roman" w:eastAsia="Tahoma" w:hAnsi="Times New Roman" w:cs="Times New Roman"/>
                <w:b/>
                <w:bCs/>
                <w:color w:val="000000"/>
                <w:spacing w:val="-2"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aran Aslan</w:t>
            </w:r>
          </w:p>
        </w:tc>
        <w:tc>
          <w:tcPr>
            <w:tcW w:w="1190" w:type="dxa"/>
          </w:tcPr>
          <w:p w14:paraId="2766E363" w14:textId="75338C1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78C1360B" w14:textId="1DC4F13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7433597" w14:textId="634315D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86BA36B" w14:textId="50BC4AF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3469173D" w14:textId="3DEF09B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EAD510F" w14:textId="3BE8FCC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A0B7462" w14:textId="616CA4B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447C9577" w14:textId="6739C37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A7EC31B" w14:textId="2363DA2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C0FCA95" w14:textId="79EAB7E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4DBA5FF" w14:textId="37D56C3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3B5A7516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566B2A51" w14:textId="18F62188" w:rsidR="00E17F2E" w:rsidRPr="00853CA0" w:rsidRDefault="00E17F2E" w:rsidP="00E17F2E">
            <w:pPr>
              <w:rPr>
                <w:rFonts w:ascii="Times New Roman" w:eastAsia="Tahoma" w:hAnsi="Times New Roman" w:cs="Times New Roman"/>
                <w:b/>
                <w:bCs/>
                <w:color w:val="000000"/>
                <w:spacing w:val="-2"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use Nur Ersoy</w:t>
            </w:r>
          </w:p>
        </w:tc>
        <w:tc>
          <w:tcPr>
            <w:tcW w:w="1190" w:type="dxa"/>
          </w:tcPr>
          <w:p w14:paraId="694FD541" w14:textId="559285E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485087DB" w14:textId="3EF21D0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478BC2B" w14:textId="48886A8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6D78EC5" w14:textId="1DE2B80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068CEA8B" w14:textId="34B3EA1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70E9B34" w14:textId="3416870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6650963" w14:textId="7E0740E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5D25D93B" w14:textId="241DCC5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00B841A" w14:textId="3962893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4D7A0DB" w14:textId="11B1FBC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F42A901" w14:textId="19B0F0A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79C7B6D2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184AB239" w14:textId="357125AA" w:rsidR="00E17F2E" w:rsidRPr="00853CA0" w:rsidRDefault="00E17F2E" w:rsidP="00E17F2E">
            <w:pPr>
              <w:rPr>
                <w:rFonts w:ascii="Times New Roman" w:eastAsia="Tahoma" w:hAnsi="Times New Roman" w:cs="Times New Roman"/>
                <w:b/>
                <w:bCs/>
                <w:color w:val="000000"/>
                <w:spacing w:val="-2"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cem Derin</w:t>
            </w:r>
          </w:p>
        </w:tc>
        <w:tc>
          <w:tcPr>
            <w:tcW w:w="1190" w:type="dxa"/>
          </w:tcPr>
          <w:p w14:paraId="02AD25B0" w14:textId="7128D63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2B0615AE" w14:textId="2159876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37A8DFA" w14:textId="16C8C70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FA57A86" w14:textId="0C242DB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7A5A4430" w14:textId="3A5A4B5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3F6D9A6" w14:textId="1636A2D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008AB04" w14:textId="4185DE9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4795A014" w14:textId="02AA784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522B011F" w14:textId="0F577A0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6D6E4A4" w14:textId="14CD9FE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D0E5461" w14:textId="0DB0B7D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170165FB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7DBD8F38" w14:textId="50BEBAA1" w:rsidR="00E17F2E" w:rsidRPr="00853CA0" w:rsidRDefault="00E17F2E" w:rsidP="00E17F2E">
            <w:pPr>
              <w:rPr>
                <w:rFonts w:ascii="Times New Roman" w:eastAsia="Tahoma" w:hAnsi="Times New Roman" w:cs="Times New Roman"/>
                <w:b/>
                <w:bCs/>
                <w:color w:val="000000"/>
                <w:spacing w:val="-2"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Hüseyin Keleş</w:t>
            </w:r>
          </w:p>
        </w:tc>
        <w:tc>
          <w:tcPr>
            <w:tcW w:w="1190" w:type="dxa"/>
          </w:tcPr>
          <w:p w14:paraId="5FAD8338" w14:textId="46AE3B1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60592D03" w14:textId="11F42EA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820BE81" w14:textId="7ABD921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B3942B6" w14:textId="5D1F3A2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5EC136E1" w14:textId="215E08E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5632BD5" w14:textId="0D5864B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89558E8" w14:textId="0F2E8FE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54807D8B" w14:textId="477DC33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05D1F5A" w14:textId="261FAF7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F88A213" w14:textId="4012818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7BE9FB2" w14:textId="73F8099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46745764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2BB1FA65" w14:textId="400AA474" w:rsidR="00E17F2E" w:rsidRPr="00853CA0" w:rsidRDefault="00E17F2E" w:rsidP="00E17F2E">
            <w:pPr>
              <w:rPr>
                <w:rFonts w:ascii="Times New Roman" w:eastAsia="Tahoma" w:hAnsi="Times New Roman" w:cs="Times New Roman"/>
                <w:b/>
                <w:bCs/>
                <w:color w:val="000000"/>
                <w:spacing w:val="-2"/>
                <w:sz w:val="20"/>
                <w:szCs w:val="20"/>
              </w:rPr>
            </w:pPr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Şirin Falay</w:t>
            </w:r>
          </w:p>
        </w:tc>
        <w:tc>
          <w:tcPr>
            <w:tcW w:w="1190" w:type="dxa"/>
          </w:tcPr>
          <w:p w14:paraId="1D589B25" w14:textId="251DD62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4A010DE1" w14:textId="6A1AB32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57E408A" w14:textId="33C046D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77EB2C4" w14:textId="57D4727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529CF1BA" w14:textId="7089612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9F25565" w14:textId="432FEED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0C2E1F4" w14:textId="1832B45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1F631473" w14:textId="6BCC06D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7144C34" w14:textId="71BD383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0BC4B39" w14:textId="375CB95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29E857F" w14:textId="391BEF6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2F1F763A" w14:textId="77777777" w:rsidTr="00E17F2E">
        <w:trPr>
          <w:trHeight w:val="58"/>
        </w:trPr>
        <w:tc>
          <w:tcPr>
            <w:tcW w:w="2660" w:type="dxa"/>
            <w:shd w:val="clear" w:color="auto" w:fill="auto"/>
            <w:vAlign w:val="bottom"/>
          </w:tcPr>
          <w:p w14:paraId="784973B6" w14:textId="7353DA8B" w:rsidR="00E17F2E" w:rsidRPr="00853CA0" w:rsidRDefault="00E17F2E" w:rsidP="00E17F2E">
            <w:pPr>
              <w:rPr>
                <w:rFonts w:ascii="Times New Roman" w:eastAsia="Tahoma" w:hAnsi="Times New Roman" w:cs="Times New Roman"/>
                <w:b/>
                <w:bCs/>
                <w:color w:val="000000"/>
                <w:spacing w:val="-2"/>
                <w:sz w:val="20"/>
                <w:szCs w:val="20"/>
              </w:rPr>
            </w:pPr>
            <w:proofErr w:type="spellStart"/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İklima</w:t>
            </w:r>
            <w:proofErr w:type="spellEnd"/>
            <w:r w:rsidRPr="00853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Gündüz</w:t>
            </w:r>
          </w:p>
        </w:tc>
        <w:tc>
          <w:tcPr>
            <w:tcW w:w="1190" w:type="dxa"/>
          </w:tcPr>
          <w:p w14:paraId="55D006D4" w14:textId="04AE104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050E9A81" w14:textId="67BCECA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C49F060" w14:textId="1B59A0E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B975E7A" w14:textId="4EE4547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591052B9" w14:textId="5F2F0EF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2426C54" w14:textId="2B562CD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942CCA7" w14:textId="588DBC9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02B1D8FF" w14:textId="6930932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BDE5632" w14:textId="0CB0547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B9DB8C6" w14:textId="7606BF3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CC65109" w14:textId="1121B3B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36710F7F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65074C23" w14:textId="72F3EF9E" w:rsidR="00E17F2E" w:rsidRPr="00853CA0" w:rsidRDefault="00E17F2E" w:rsidP="00E17F2E">
            <w:pPr>
              <w:rPr>
                <w:rFonts w:ascii="Times New Roman" w:eastAsia="Tahoma" w:hAnsi="Times New Roman" w:cs="Times New Roman"/>
                <w:b/>
                <w:bCs/>
                <w:color w:val="000000"/>
                <w:spacing w:val="-2"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Şehnaz </w:t>
            </w:r>
            <w:proofErr w:type="spellStart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kbudak</w:t>
            </w:r>
            <w:proofErr w:type="spellEnd"/>
          </w:p>
        </w:tc>
        <w:tc>
          <w:tcPr>
            <w:tcW w:w="1190" w:type="dxa"/>
          </w:tcPr>
          <w:p w14:paraId="75952B6F" w14:textId="24B359C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0EF3A63B" w14:textId="14A769D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43CD4A4" w14:textId="7FA9C83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CB65BB1" w14:textId="410C235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1AE84D0D" w14:textId="0676856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5CE0A497" w14:textId="1C5507C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1172FE4" w14:textId="01DABD6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6194FB0B" w14:textId="78E2D7D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B6FBE32" w14:textId="1C7701F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78E05EE6" w14:textId="43AB65F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2A59C7B" w14:textId="519638A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22CC854F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2A6C5BCC" w14:textId="133C7A9C" w:rsidR="00E17F2E" w:rsidRPr="00853CA0" w:rsidRDefault="00E17F2E" w:rsidP="00E17F2E">
            <w:pPr>
              <w:rPr>
                <w:rFonts w:ascii="Times New Roman" w:eastAsia="Tahoma" w:hAnsi="Times New Roman" w:cs="Times New Roman"/>
                <w:b/>
                <w:bCs/>
                <w:color w:val="000000"/>
                <w:spacing w:val="-2"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uhammed Andan</w:t>
            </w:r>
          </w:p>
        </w:tc>
        <w:tc>
          <w:tcPr>
            <w:tcW w:w="1190" w:type="dxa"/>
          </w:tcPr>
          <w:p w14:paraId="3212EF10" w14:textId="0F87BC9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4062D361" w14:textId="182A83E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A5400F0" w14:textId="7C1FAB8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3B4C2B6" w14:textId="7985F22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789EC3EA" w14:textId="23F2BD1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DCED553" w14:textId="2F2A4D1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2DAD1F5" w14:textId="0CD393E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1FB560C6" w14:textId="63FACBC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C4E4B53" w14:textId="2A0D1F2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2AC6CE5" w14:textId="076C595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BDA5A72" w14:textId="728D156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3AA46202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1B22DC87" w14:textId="1238700B" w:rsidR="00E17F2E" w:rsidRPr="00853CA0" w:rsidRDefault="00E17F2E" w:rsidP="00E17F2E">
            <w:pPr>
              <w:rPr>
                <w:rFonts w:ascii="Times New Roman" w:eastAsia="Tahoma" w:hAnsi="Times New Roman" w:cs="Times New Roman"/>
                <w:b/>
                <w:bCs/>
                <w:color w:val="000000"/>
                <w:spacing w:val="-2"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li Cengiz</w:t>
            </w:r>
          </w:p>
        </w:tc>
        <w:tc>
          <w:tcPr>
            <w:tcW w:w="1190" w:type="dxa"/>
          </w:tcPr>
          <w:p w14:paraId="224F8BFF" w14:textId="655A1D5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79677E13" w14:textId="02E18FA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25C9DFC" w14:textId="50B64CA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625826D" w14:textId="049CB14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680933B6" w14:textId="2FAB638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4411BC16" w14:textId="30E9D94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7697234" w14:textId="23E1448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234F2968" w14:textId="5057A64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EF43FA4" w14:textId="544329D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B3A4DA4" w14:textId="08A7B0E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36C18F54" w14:textId="0FE6943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5EB0ED91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4F50AE0F" w14:textId="1A2F0068" w:rsidR="00E17F2E" w:rsidRPr="00853CA0" w:rsidRDefault="00E17F2E" w:rsidP="00E17F2E">
            <w:pPr>
              <w:rPr>
                <w:rFonts w:ascii="Times New Roman" w:eastAsia="Tahoma" w:hAnsi="Times New Roman" w:cs="Times New Roman"/>
                <w:b/>
                <w:bCs/>
                <w:color w:val="000000"/>
                <w:spacing w:val="-2"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hmet Emin Güner</w:t>
            </w:r>
          </w:p>
        </w:tc>
        <w:tc>
          <w:tcPr>
            <w:tcW w:w="1190" w:type="dxa"/>
          </w:tcPr>
          <w:p w14:paraId="1CDE0463" w14:textId="4D25109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6C2C0FEF" w14:textId="4699FF2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16C2959" w14:textId="59E0533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D7B4054" w14:textId="72B51BF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5C5FC03D" w14:textId="3904A69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05EC950" w14:textId="48BFC1C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F5DE425" w14:textId="19CC8EC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4006305D" w14:textId="79B361E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487A4038" w14:textId="2567B4C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4FE756B" w14:textId="3646555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00EB51E2" w14:textId="124C1A8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3CEA44DB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4496C2CC" w14:textId="182F6848" w:rsidR="00E17F2E" w:rsidRPr="00853CA0" w:rsidRDefault="00E17F2E" w:rsidP="00E17F2E">
            <w:pPr>
              <w:rPr>
                <w:rFonts w:ascii="Times New Roman" w:eastAsia="Tahoma" w:hAnsi="Times New Roman" w:cs="Times New Roman"/>
                <w:b/>
                <w:bCs/>
                <w:color w:val="000000"/>
                <w:spacing w:val="-2"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Zelal Tekin</w:t>
            </w:r>
          </w:p>
        </w:tc>
        <w:tc>
          <w:tcPr>
            <w:tcW w:w="1190" w:type="dxa"/>
          </w:tcPr>
          <w:p w14:paraId="1B424A4B" w14:textId="21FB27B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64B2EF48" w14:textId="64D35A7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F927918" w14:textId="17DC967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13C62AF" w14:textId="47C88D1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34A2D307" w14:textId="2D74452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5868C55" w14:textId="5D115BB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5C27C15" w14:textId="072D084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411F1E5A" w14:textId="3EF1022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1DC2BC0" w14:textId="3C98F7B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56874269" w14:textId="3A4689F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1E0B91EF" w14:textId="7983F7F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4FAA2CAC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026066E5" w14:textId="6DC0451B" w:rsidR="00E17F2E" w:rsidRPr="00853CA0" w:rsidRDefault="00E17F2E" w:rsidP="00E17F2E">
            <w:pPr>
              <w:rPr>
                <w:rFonts w:ascii="Times New Roman" w:eastAsia="Tahoma" w:hAnsi="Times New Roman" w:cs="Times New Roman"/>
                <w:b/>
                <w:bCs/>
                <w:color w:val="000000"/>
                <w:spacing w:val="-2"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Yaren </w:t>
            </w:r>
            <w:proofErr w:type="spellStart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unttaş</w:t>
            </w:r>
            <w:proofErr w:type="spellEnd"/>
          </w:p>
        </w:tc>
        <w:tc>
          <w:tcPr>
            <w:tcW w:w="1190" w:type="dxa"/>
          </w:tcPr>
          <w:p w14:paraId="12D40C39" w14:textId="3B3022D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216AD42C" w14:textId="2985F35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A5A4D84" w14:textId="2CAD8A1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55C76E8" w14:textId="5878CCB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174A4D5E" w14:textId="1C521D0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886D3A3" w14:textId="5AA6ED7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771C872" w14:textId="5CCEBF9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332361AE" w14:textId="70EC347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F6726C0" w14:textId="68A74CC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3468C15" w14:textId="0C18E19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2478F70B" w14:textId="0807C5A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6A70864E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4E80ADDB" w14:textId="04280A6F" w:rsidR="00E17F2E" w:rsidRPr="00853CA0" w:rsidRDefault="00E17F2E" w:rsidP="00E17F2E">
            <w:pPr>
              <w:rPr>
                <w:rFonts w:ascii="Times New Roman" w:eastAsia="Tahoma" w:hAnsi="Times New Roman" w:cs="Times New Roman"/>
                <w:b/>
                <w:bCs/>
                <w:color w:val="000000"/>
                <w:spacing w:val="-2"/>
                <w:sz w:val="20"/>
                <w:szCs w:val="20"/>
              </w:rPr>
            </w:pPr>
            <w:proofErr w:type="spellStart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danur</w:t>
            </w:r>
            <w:proofErr w:type="spellEnd"/>
            <w:r w:rsidRPr="00853C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Yol</w:t>
            </w:r>
          </w:p>
        </w:tc>
        <w:tc>
          <w:tcPr>
            <w:tcW w:w="1190" w:type="dxa"/>
          </w:tcPr>
          <w:p w14:paraId="13A4FE14" w14:textId="40B4D61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011E2FF5" w14:textId="5AB9595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E2289B1" w14:textId="7E8EC95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E093448" w14:textId="3A39C8C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1227593E" w14:textId="39BAB6F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A976403" w14:textId="53B81EC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CE47B50" w14:textId="248D8692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145B9D0F" w14:textId="691C891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9A4F8A1" w14:textId="63C6E1F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8E30A75" w14:textId="6F3D2E9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  <w:tc>
          <w:tcPr>
            <w:tcW w:w="1191" w:type="dxa"/>
            <w:shd w:val="clear" w:color="auto" w:fill="auto"/>
          </w:tcPr>
          <w:p w14:paraId="69151FC4" w14:textId="38BCB6B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FDH</w:t>
            </w:r>
          </w:p>
        </w:tc>
      </w:tr>
      <w:tr w:rsidR="00E17F2E" w:rsidRPr="00853CA0" w14:paraId="471DDAC4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7704BDC2" w14:textId="55539635" w:rsidR="00E17F2E" w:rsidRPr="00853CA0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rkan Gökmen</w:t>
            </w:r>
          </w:p>
        </w:tc>
        <w:tc>
          <w:tcPr>
            <w:tcW w:w="1190" w:type="dxa"/>
          </w:tcPr>
          <w:p w14:paraId="6FBDE551" w14:textId="7485F73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7EC88683" w14:textId="213E57E0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DDD582F" w14:textId="25466CA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F8CE202" w14:textId="6A174BE1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3AC745F6" w14:textId="375C4BF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9D3C30A" w14:textId="6ADB086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BEE13DA" w14:textId="6FDEA17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177C5509" w14:textId="4A3C731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7D6EEA6" w14:textId="310FD90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B8E0882" w14:textId="27BD2B03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2E93188" w14:textId="58DDC34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70D0E4AD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1B632060" w14:textId="3DE74933" w:rsidR="00E17F2E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mazan Işık</w:t>
            </w:r>
          </w:p>
        </w:tc>
        <w:tc>
          <w:tcPr>
            <w:tcW w:w="1190" w:type="dxa"/>
          </w:tcPr>
          <w:p w14:paraId="69CC99A6" w14:textId="526AB28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50CA75FB" w14:textId="0538A98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021CF481" w14:textId="5779429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BDCB5EE" w14:textId="5BDA25C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4D3C46BA" w14:textId="1575E3B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C722131" w14:textId="66AD44F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170238C" w14:textId="203C542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2610AE64" w14:textId="326EE8B7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8FF07D2" w14:textId="4550D88F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ADBE6CC" w14:textId="4990C20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131DBFB" w14:textId="5170B62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558521A4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2458A25C" w14:textId="5B65D89A" w:rsidR="00E17F2E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şak Ergün</w:t>
            </w:r>
          </w:p>
        </w:tc>
        <w:tc>
          <w:tcPr>
            <w:tcW w:w="1190" w:type="dxa"/>
          </w:tcPr>
          <w:p w14:paraId="1CF272AA" w14:textId="6250D1D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1A25799F" w14:textId="2A0F02FD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2AB791BE" w14:textId="1E6904BC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F5EFCB7" w14:textId="2EFBCFC8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5A11D863" w14:textId="7270D777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9A73AFB" w14:textId="6E06DD2C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F8EBA67" w14:textId="185FE563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4191C7C7" w14:textId="04C5999D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0A9E647" w14:textId="5496D54F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0F3E21F" w14:textId="398216C9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7369F2C" w14:textId="4EB0E3C0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1FC6AE38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0DFD0852" w14:textId="36E42479" w:rsidR="00E17F2E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uğçe Tuğba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drik</w:t>
            </w:r>
            <w:proofErr w:type="spellEnd"/>
          </w:p>
        </w:tc>
        <w:tc>
          <w:tcPr>
            <w:tcW w:w="1190" w:type="dxa"/>
          </w:tcPr>
          <w:p w14:paraId="15E8B5D7" w14:textId="51901B26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19BF4C1C" w14:textId="16495258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5AD77E59" w14:textId="616F94F4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81714AB" w14:textId="11CFE5E6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4880B305" w14:textId="20E71CC0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C60AAED" w14:textId="5D46C0CC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389ECFC" w14:textId="7E5F4426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0D5563CE" w14:textId="1E98566E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1FE28AD0" w14:textId="7E25106C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50F41126" w14:textId="6EF400B5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E42B280" w14:textId="21CC1B2A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75F63EF2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193171A9" w14:textId="6F26FC06" w:rsidR="00E17F2E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vinç Tepeli</w:t>
            </w:r>
          </w:p>
        </w:tc>
        <w:tc>
          <w:tcPr>
            <w:tcW w:w="1190" w:type="dxa"/>
          </w:tcPr>
          <w:p w14:paraId="1EB10019" w14:textId="206E510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23D4DEEE" w14:textId="4992C589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38792654" w14:textId="250C714E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1AC04480" w14:textId="4E5476C9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5D10B020" w14:textId="2C387032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4419C5B" w14:textId="0C34EC95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44183C01" w14:textId="6564CF5E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70C2D03F" w14:textId="732F77CF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7CBBF193" w14:textId="6F2F8168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512F9BCC" w14:textId="0C845577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2A78C3A4" w14:textId="4BCF723F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  <w:tr w:rsidR="00E17F2E" w:rsidRPr="00853CA0" w14:paraId="45D72211" w14:textId="77777777" w:rsidTr="00E17F2E">
        <w:trPr>
          <w:trHeight w:val="58"/>
        </w:trPr>
        <w:tc>
          <w:tcPr>
            <w:tcW w:w="2660" w:type="dxa"/>
            <w:shd w:val="clear" w:color="auto" w:fill="auto"/>
          </w:tcPr>
          <w:p w14:paraId="2F22CD65" w14:textId="1086B044" w:rsidR="00E17F2E" w:rsidRDefault="00E17F2E" w:rsidP="00E17F2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tice Hayta</w:t>
            </w:r>
          </w:p>
        </w:tc>
        <w:tc>
          <w:tcPr>
            <w:tcW w:w="1190" w:type="dxa"/>
          </w:tcPr>
          <w:p w14:paraId="4AFE927A" w14:textId="43284E2B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101E85FC" w14:textId="45683D25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7E06C9AB" w14:textId="74F4367A" w:rsidR="00E17F2E" w:rsidRPr="00853CA0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1" w:type="dxa"/>
            <w:shd w:val="clear" w:color="auto" w:fill="auto"/>
          </w:tcPr>
          <w:p w14:paraId="65739D01" w14:textId="40E2FDC4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53CA0">
              <w:rPr>
                <w:rFonts w:ascii="Times New Roman" w:hAnsi="Times New Roman" w:cs="Times New Roman"/>
                <w:bCs/>
                <w:sz w:val="20"/>
                <w:szCs w:val="20"/>
              </w:rPr>
              <w:t>Derslik</w:t>
            </w:r>
          </w:p>
        </w:tc>
        <w:tc>
          <w:tcPr>
            <w:tcW w:w="1190" w:type="dxa"/>
            <w:shd w:val="clear" w:color="auto" w:fill="auto"/>
          </w:tcPr>
          <w:p w14:paraId="1F5B212F" w14:textId="00D39693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0614B82F" w14:textId="504426D2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63EA87B6" w14:textId="61922094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0" w:type="dxa"/>
            <w:shd w:val="clear" w:color="auto" w:fill="auto"/>
          </w:tcPr>
          <w:p w14:paraId="37654A80" w14:textId="47959A20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43E7F43B" w14:textId="08456B58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34914C35" w14:textId="6A33CEBB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  <w:tc>
          <w:tcPr>
            <w:tcW w:w="1191" w:type="dxa"/>
            <w:shd w:val="clear" w:color="auto" w:fill="auto"/>
          </w:tcPr>
          <w:p w14:paraId="45255FC0" w14:textId="608ECBE0" w:rsidR="00E17F2E" w:rsidRPr="003B2E56" w:rsidRDefault="00E17F2E" w:rsidP="00E17F2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B2E56">
              <w:rPr>
                <w:rFonts w:ascii="Times New Roman" w:hAnsi="Times New Roman" w:cs="Times New Roman"/>
                <w:bCs/>
                <w:sz w:val="20"/>
                <w:szCs w:val="20"/>
              </w:rPr>
              <w:t>KDH</w:t>
            </w:r>
          </w:p>
        </w:tc>
      </w:tr>
    </w:tbl>
    <w:p w14:paraId="7B8DD5AD" w14:textId="00C2272E" w:rsidR="00895AC0" w:rsidRDefault="00895AC0" w:rsidP="001211E6">
      <w:pPr>
        <w:rPr>
          <w:rFonts w:ascii="Times New Roman" w:hAnsi="Times New Roman" w:cs="Times New Roman"/>
          <w:sz w:val="16"/>
          <w:szCs w:val="16"/>
        </w:rPr>
      </w:pPr>
    </w:p>
    <w:p w14:paraId="1200FDA7" w14:textId="13F21B21" w:rsidR="00853CA0" w:rsidRDefault="00853CA0" w:rsidP="001211E6">
      <w:p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KDH: Kumluca Devlet Hastanesi</w:t>
      </w:r>
    </w:p>
    <w:p w14:paraId="4A0789BE" w14:textId="012B2992" w:rsidR="00853CA0" w:rsidRDefault="00853CA0" w:rsidP="001211E6">
      <w:p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FDH: Finike Devlet Hastanesi</w:t>
      </w:r>
    </w:p>
    <w:p w14:paraId="6FE66907" w14:textId="211CED9E" w:rsidR="00853CA0" w:rsidRDefault="00853CA0" w:rsidP="001211E6">
      <w:p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Derslik: 15 </w:t>
      </w:r>
      <w:proofErr w:type="spellStart"/>
      <w:r>
        <w:rPr>
          <w:rFonts w:ascii="Times New Roman" w:hAnsi="Times New Roman" w:cs="Times New Roman"/>
          <w:sz w:val="16"/>
          <w:szCs w:val="16"/>
        </w:rPr>
        <w:t>no</w:t>
      </w:r>
      <w:proofErr w:type="spellEnd"/>
    </w:p>
    <w:p w14:paraId="0B10DBE4" w14:textId="77777777" w:rsidR="00853CA0" w:rsidRPr="001211E6" w:rsidRDefault="00853CA0" w:rsidP="001211E6">
      <w:pPr>
        <w:rPr>
          <w:rFonts w:ascii="Times New Roman" w:hAnsi="Times New Roman" w:cs="Times New Roman"/>
          <w:sz w:val="16"/>
          <w:szCs w:val="16"/>
        </w:rPr>
      </w:pPr>
    </w:p>
    <w:sectPr w:rsidR="00853CA0" w:rsidRPr="001211E6" w:rsidSect="00853CA0">
      <w:pgSz w:w="16838" w:h="14173" w:orient="landscape"/>
      <w:pgMar w:top="567" w:right="567" w:bottom="567" w:left="517" w:header="567" w:footer="517" w:gutter="0"/>
      <w:cols w:space="708"/>
      <w:docGrid w:linePitch="2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0541F"/>
    <w:multiLevelType w:val="hybridMultilevel"/>
    <w:tmpl w:val="079ADBB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75EE5"/>
    <w:multiLevelType w:val="hybridMultilevel"/>
    <w:tmpl w:val="932C856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8C2B85"/>
    <w:multiLevelType w:val="hybridMultilevel"/>
    <w:tmpl w:val="7564DB2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314547"/>
    <w:multiLevelType w:val="hybridMultilevel"/>
    <w:tmpl w:val="0DBA1A9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sDQxMbewsDAyMTZU0lEKTi0uzszPAykwqgUApU1LTiwAAAA="/>
  </w:docVars>
  <w:rsids>
    <w:rsidRoot w:val="00200223"/>
    <w:rsid w:val="00043E9B"/>
    <w:rsid w:val="001211E6"/>
    <w:rsid w:val="00200223"/>
    <w:rsid w:val="00353E96"/>
    <w:rsid w:val="003861DE"/>
    <w:rsid w:val="003C146A"/>
    <w:rsid w:val="00403C68"/>
    <w:rsid w:val="005174BA"/>
    <w:rsid w:val="00612611"/>
    <w:rsid w:val="006535CB"/>
    <w:rsid w:val="006B1B10"/>
    <w:rsid w:val="00753EA0"/>
    <w:rsid w:val="00853CA0"/>
    <w:rsid w:val="00871B45"/>
    <w:rsid w:val="008819CF"/>
    <w:rsid w:val="00895AC0"/>
    <w:rsid w:val="00A045CE"/>
    <w:rsid w:val="00A04A00"/>
    <w:rsid w:val="00A239A7"/>
    <w:rsid w:val="00A43FAC"/>
    <w:rsid w:val="00BD2928"/>
    <w:rsid w:val="00C8064D"/>
    <w:rsid w:val="00DD6377"/>
    <w:rsid w:val="00E17F2E"/>
    <w:rsid w:val="00E23A62"/>
    <w:rsid w:val="00EF494F"/>
    <w:rsid w:val="00FB7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3DDA3A"/>
  <w15:docId w15:val="{CD5224DD-8A19-4EC6-85B2-DF56E5953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95AC0"/>
    <w:pPr>
      <w:ind w:left="720"/>
      <w:contextualSpacing/>
    </w:pPr>
  </w:style>
  <w:style w:type="table" w:styleId="TabloKlavuzu">
    <w:name w:val="Table Grid"/>
    <w:basedOn w:val="NormalTablo"/>
    <w:uiPriority w:val="39"/>
    <w:rsid w:val="00895A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53</Words>
  <Characters>4294</Characters>
  <Application>Microsoft Office Word</Application>
  <DocSecurity>0</DocSecurity>
  <Lines>35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Report</vt:lpstr>
    </vt:vector>
  </TitlesOfParts>
  <Company>Stimulsoft Reports 2020.5.2 from 26 November 2020</Company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>Report</dc:subject>
  <dc:creator>Gamze Teskereci</dc:creator>
  <cp:keywords/>
  <dc:description/>
  <cp:lastModifiedBy>emine ilaslan</cp:lastModifiedBy>
  <cp:revision>4</cp:revision>
  <dcterms:created xsi:type="dcterms:W3CDTF">2021-10-22T13:08:00Z</dcterms:created>
  <dcterms:modified xsi:type="dcterms:W3CDTF">2021-10-22T13:11:00Z</dcterms:modified>
</cp:coreProperties>
</file>